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35259F33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E1131C">
        <w:rPr>
          <w:rFonts w:ascii="Helvetica Neue" w:hAnsi="Helvetica Neue" w:cs="Helvetica Neue"/>
          <w:b/>
          <w:bCs/>
          <w:color w:val="000000"/>
          <w:lang w:val="en-AU" w:bidi="th-TH"/>
        </w:rPr>
        <w:t>7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5120D302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0</w:t>
      </w:r>
      <w:r w:rsidR="00E1131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9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E1131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3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162F0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eptember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14626887" w:rsidR="005F5075" w:rsidRPr="001722F7" w:rsidRDefault="00E1131C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implemented the rest of the alerts user stories.</w:t>
      </w:r>
      <w:r w:rsidR="00400DCA" w:rsidRP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6146679E" w:rsidR="008019D8" w:rsidRPr="00E4102F" w:rsidRDefault="00E1131C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merge master into my alerts branch so it can be pulled into master easier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6F824CF9" w:rsidR="00A615D3" w:rsidRPr="00566C32" w:rsidRDefault="00E1131C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>No.</w:t>
      </w:r>
      <w:bookmarkStart w:id="0" w:name="_GoBack"/>
      <w:bookmarkEnd w:id="0"/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578396" w14:textId="77777777" w:rsidR="00D55BD3" w:rsidRDefault="00D55BD3" w:rsidP="00493077">
      <w:r>
        <w:separator/>
      </w:r>
    </w:p>
  </w:endnote>
  <w:endnote w:type="continuationSeparator" w:id="0">
    <w:p w14:paraId="70B72ED7" w14:textId="77777777" w:rsidR="00D55BD3" w:rsidRDefault="00D55BD3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A130A" w14:textId="77777777" w:rsidR="00D55BD3" w:rsidRDefault="00D55BD3" w:rsidP="00493077">
      <w:r>
        <w:separator/>
      </w:r>
    </w:p>
  </w:footnote>
  <w:footnote w:type="continuationSeparator" w:id="0">
    <w:p w14:paraId="51D1F688" w14:textId="77777777" w:rsidR="00D55BD3" w:rsidRDefault="00D55BD3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D0B0C"/>
    <w:rsid w:val="004D0F3E"/>
    <w:rsid w:val="00566C32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75644"/>
    <w:rsid w:val="00B8264B"/>
    <w:rsid w:val="00B83C23"/>
    <w:rsid w:val="00BF2E7D"/>
    <w:rsid w:val="00C476E4"/>
    <w:rsid w:val="00CD576C"/>
    <w:rsid w:val="00CE5D81"/>
    <w:rsid w:val="00D2136B"/>
    <w:rsid w:val="00D25D3D"/>
    <w:rsid w:val="00D55BD3"/>
    <w:rsid w:val="00D86663"/>
    <w:rsid w:val="00DA72F4"/>
    <w:rsid w:val="00E1131C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3</cp:revision>
  <dcterms:created xsi:type="dcterms:W3CDTF">2019-03-15T02:13:00Z</dcterms:created>
  <dcterms:modified xsi:type="dcterms:W3CDTF">2019-09-18T11:31:00Z</dcterms:modified>
</cp:coreProperties>
</file>